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bookmarkStart w:id="1360" w:name="change-log"/>
    <w:p>
      <w:pPr>
        <w:pStyle w:val="Heading1"/>
      </w:pPr>
      <w:r>
        <w:t xml:space="preserve">9.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136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comprehensive nomenclature guideline for the Coastal Zones Land Cover/Land Use (LC/LU) product within the Copernicus Land Monitoring Service (CLMS). It offers a detailed description of all Level 5 classes used in the Coastal Zones product, including their geographic characteristics, relevant input datasets, and suitable interpretation methods. The guideline is designed to ensure consistency and harmonisation in LC/LU mapping across European coastal areas, facilitating the production of high-quality and comparable datasets for environmental monitoring and policy support.</dc:description>
  <cp:keywords>Coastal Zones LC/LU, Land Cover Change (LCC), Minimum Mapping Unit (MMU), Visual interpretation of VHR imagery, MAES ecosystem typology, Object delineation rules, Reference year 2012, Reference year 2018, Geometric inconsistencies, Area of Interest (AoI)</cp:keywords>
  <dcterms:created xsi:type="dcterms:W3CDTF">2025-12-04T09:40:10Z</dcterms:created>
  <dcterms:modified xsi:type="dcterms:W3CDTF">2025-12-04T09: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